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C5D377" w14:textId="7755508D" w:rsidR="000E26D4" w:rsidRPr="0092264D" w:rsidRDefault="00695E1D" w:rsidP="000E26D4">
      <w:pPr>
        <w:jc w:val="center"/>
        <w:rPr>
          <w:b/>
          <w:bCs/>
          <w:caps/>
          <w:sz w:val="24"/>
          <w:szCs w:val="24"/>
          <w:lang w:val="pt-BR"/>
        </w:rPr>
        <w:sectPr w:rsidR="000E26D4" w:rsidRPr="0092264D" w:rsidSect="000E26D4">
          <w:footerReference w:type="default" r:id="rId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bookmarkStart w:id="0" w:name="_GoBack"/>
      <w:bookmarkEnd w:id="0"/>
      <w:r>
        <w:rPr>
          <w:b/>
          <w:bCs/>
          <w:caps/>
          <w:sz w:val="24"/>
          <w:szCs w:val="24"/>
          <w:lang w:val="pt-BR"/>
        </w:rPr>
        <w:t>LISTA DE PRODUTIVIDADE</w:t>
      </w:r>
      <w:r w:rsidR="002B64BF">
        <w:rPr>
          <w:b/>
          <w:bCs/>
          <w:caps/>
          <w:sz w:val="24"/>
          <w:szCs w:val="24"/>
          <w:lang w:val="pt-BR"/>
        </w:rPr>
        <w:t xml:space="preserve"> – PIBIC 202</w:t>
      </w:r>
      <w:r w:rsidR="00CA7AD4">
        <w:rPr>
          <w:b/>
          <w:bCs/>
          <w:caps/>
          <w:sz w:val="24"/>
          <w:szCs w:val="24"/>
          <w:lang w:val="pt-BR"/>
        </w:rPr>
        <w:t>2/2023</w:t>
      </w:r>
    </w:p>
    <w:p w14:paraId="0B9B57C2" w14:textId="77777777" w:rsidR="000E26D4" w:rsidRDefault="000E26D4">
      <w:pPr>
        <w:pStyle w:val="Ttulo"/>
        <w:jc w:val="left"/>
        <w:rPr>
          <w:b w:val="0"/>
          <w:sz w:val="18"/>
          <w:u w:val="none"/>
        </w:rPr>
        <w:sectPr w:rsidR="000E26D4" w:rsidSect="000E26D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10140" w:type="dxa"/>
        <w:tblInd w:w="1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4111"/>
        <w:gridCol w:w="567"/>
        <w:gridCol w:w="850"/>
        <w:gridCol w:w="284"/>
        <w:gridCol w:w="142"/>
        <w:gridCol w:w="992"/>
        <w:gridCol w:w="709"/>
        <w:gridCol w:w="141"/>
        <w:gridCol w:w="1560"/>
        <w:gridCol w:w="784"/>
      </w:tblGrid>
      <w:tr w:rsidR="000E26D4" w14:paraId="2EC916CC" w14:textId="77777777" w:rsidTr="0092264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4A2CABD6" w14:textId="492ACD5B" w:rsidR="000E26D4" w:rsidRPr="0092264D" w:rsidRDefault="000E26D4" w:rsidP="000E26D4">
            <w:pPr>
              <w:pStyle w:val="Ttulo"/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Identificação da Proposta</w:t>
            </w:r>
          </w:p>
        </w:tc>
      </w:tr>
      <w:tr w:rsidR="000E26D4" w14:paraId="636C0273" w14:textId="77777777" w:rsidTr="000E26D4">
        <w:trPr>
          <w:trHeight w:val="567"/>
        </w:trPr>
        <w:tc>
          <w:tcPr>
            <w:tcW w:w="6946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4BCA990E" w14:textId="1B8891DA" w:rsidR="000E26D4" w:rsidRDefault="000E26D4" w:rsidP="000E26D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 do Orientador: </w:t>
            </w:r>
            <w:permStart w:id="868235608" w:edGrp="everyone"/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  <w:permEnd w:id="868235608"/>
          </w:p>
        </w:tc>
        <w:tc>
          <w:tcPr>
            <w:tcW w:w="31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365E86F4" w14:textId="61BD8CA4" w:rsidR="000E26D4" w:rsidRDefault="000E26D4" w:rsidP="000E26D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Departamento: </w:t>
            </w:r>
            <w:permStart w:id="1513427800" w:edGrp="everyone"/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  <w:permEnd w:id="1513427800"/>
          </w:p>
        </w:tc>
      </w:tr>
      <w:tr w:rsidR="002B64BF" w14:paraId="046E73A9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5EB5EDBE" w14:textId="732DB182" w:rsidR="002B64BF" w:rsidRPr="00A70E5F" w:rsidRDefault="002B64BF" w:rsidP="008A311C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 do Aluno: </w:t>
            </w:r>
            <w:permStart w:id="1859136146" w:edGrp="everyone"/>
            <w:r w:rsidR="00984DB6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84DB6">
              <w:rPr>
                <w:b w:val="0"/>
                <w:sz w:val="18"/>
                <w:u w:val="none"/>
              </w:rPr>
              <w:instrText xml:space="preserve"> FORMTEXT </w:instrText>
            </w:r>
            <w:r w:rsidR="00984DB6">
              <w:rPr>
                <w:b w:val="0"/>
                <w:sz w:val="18"/>
                <w:u w:val="none"/>
              </w:rPr>
            </w:r>
            <w:r w:rsidR="00984DB6">
              <w:rPr>
                <w:b w:val="0"/>
                <w:sz w:val="18"/>
                <w:u w:val="none"/>
              </w:rPr>
              <w:fldChar w:fldCharType="separate"/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noProof/>
                <w:sz w:val="18"/>
                <w:u w:val="none"/>
              </w:rPr>
              <w:t> </w:t>
            </w:r>
            <w:r w:rsidR="00984DB6">
              <w:rPr>
                <w:b w:val="0"/>
                <w:sz w:val="18"/>
                <w:u w:val="none"/>
              </w:rPr>
              <w:fldChar w:fldCharType="end"/>
            </w:r>
            <w:permEnd w:id="1859136146"/>
          </w:p>
        </w:tc>
      </w:tr>
      <w:tr w:rsidR="002B64BF" w:rsidRPr="003B382A" w14:paraId="733727FD" w14:textId="77777777" w:rsidTr="00FB36E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3C00512E" w14:textId="671574BC" w:rsidR="002B64BF" w:rsidRPr="003B382A" w:rsidRDefault="002B64BF" w:rsidP="00D74DDD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Beneficiário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Aluno</w:t>
            </w:r>
          </w:p>
        </w:tc>
      </w:tr>
      <w:tr w:rsidR="00772E3E" w:rsidRPr="003B382A" w14:paraId="6D68F371" w14:textId="77777777" w:rsidTr="00BE1001">
        <w:trPr>
          <w:trHeight w:val="567"/>
        </w:trPr>
        <w:tc>
          <w:tcPr>
            <w:tcW w:w="467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3CAE9AE6" w14:textId="77777777" w:rsidR="00772E3E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Curso: </w:t>
            </w:r>
            <w:permStart w:id="47365187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73651876"/>
          </w:p>
        </w:tc>
        <w:permStart w:id="1741043841" w:edGrp="everyone"/>
        <w:tc>
          <w:tcPr>
            <w:tcW w:w="2977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7E62C059" w14:textId="5FCFB9AF" w:rsidR="00772E3E" w:rsidRPr="003B382A" w:rsidRDefault="00772E3E" w:rsidP="00BE1001">
            <w:pPr>
              <w:pStyle w:val="Ttulo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277FA7">
              <w:rPr>
                <w:b w:val="0"/>
                <w:sz w:val="18"/>
                <w:szCs w:val="18"/>
                <w:u w:val="none"/>
              </w:rPr>
            </w:r>
            <w:r w:rsidR="00277FA7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741043841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  <w:lang w:val="en-US"/>
              </w:rPr>
              <w:t>diurno</w:t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  </w:t>
            </w:r>
            <w:permStart w:id="1907448627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277FA7">
              <w:rPr>
                <w:b w:val="0"/>
                <w:sz w:val="18"/>
                <w:szCs w:val="18"/>
                <w:u w:val="none"/>
              </w:rPr>
            </w:r>
            <w:r w:rsidR="00277FA7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07448627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  <w:lang w:val="en-US"/>
              </w:rPr>
              <w:t>noturno</w:t>
            </w:r>
          </w:p>
        </w:tc>
        <w:tc>
          <w:tcPr>
            <w:tcW w:w="248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574AD8B8" w14:textId="50E78D9B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Ciclo: </w:t>
            </w:r>
            <w:permStart w:id="1789228175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789228175"/>
          </w:p>
        </w:tc>
      </w:tr>
      <w:tr w:rsidR="00772E3E" w:rsidRPr="003B382A" w14:paraId="568679AE" w14:textId="77777777" w:rsidTr="003B382A">
        <w:trPr>
          <w:trHeight w:val="567"/>
        </w:trPr>
        <w:tc>
          <w:tcPr>
            <w:tcW w:w="5528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5F375366" w14:textId="77777777" w:rsidR="00772E3E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Média geral no curso </w:t>
            </w:r>
          </w:p>
          <w:p w14:paraId="506DC1D7" w14:textId="2D1379E0" w:rsidR="00772E3E" w:rsidRPr="003B382A" w:rsidRDefault="00772E3E" w:rsidP="00772E3E">
            <w:pPr>
              <w:pStyle w:val="Ttulo"/>
              <w:jc w:val="left"/>
              <w:rPr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(a ser preenchido pela Secretaria dos Programas)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</w:p>
        </w:tc>
        <w:permStart w:id="709237532" w:edGrp="everyone"/>
        <w:tc>
          <w:tcPr>
            <w:tcW w:w="4612" w:type="dxa"/>
            <w:gridSpan w:val="7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1DB226C8" w14:textId="77777777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709237532"/>
          </w:p>
        </w:tc>
      </w:tr>
      <w:tr w:rsidR="00772E3E" w:rsidRPr="003B382A" w14:paraId="075F46F9" w14:textId="77777777" w:rsidTr="00FE1289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D44A3E6" w14:textId="77777777" w:rsidR="00772E3E" w:rsidRPr="00713E37" w:rsidRDefault="00772E3E" w:rsidP="00772E3E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t>Informações complementares: (Opcional)</w:t>
            </w:r>
          </w:p>
          <w:p w14:paraId="50FFFB7A" w14:textId="3837E904" w:rsidR="00772E3E" w:rsidRPr="003B382A" w:rsidRDefault="00772E3E" w:rsidP="003B44BB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(participação em projetos de pesquisa</w:t>
            </w:r>
            <w:r w:rsidR="003B44BB">
              <w:rPr>
                <w:b w:val="0"/>
                <w:sz w:val="18"/>
                <w:szCs w:val="18"/>
                <w:u w:val="none"/>
              </w:rPr>
              <w:t xml:space="preserve"> ou desenvolvi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, bolsas anteriores, publicações científicas, premiações, </w:t>
            </w:r>
            <w:r w:rsidR="003B44BB">
              <w:rPr>
                <w:b w:val="0"/>
                <w:sz w:val="18"/>
                <w:szCs w:val="18"/>
                <w:u w:val="none"/>
              </w:rPr>
              <w:t>etc.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3B382A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376245575" w:edGrp="everyone"/>
      <w:tr w:rsidR="00772E3E" w:rsidRPr="003B382A" w14:paraId="3B051294" w14:textId="77777777" w:rsidTr="007E4531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0AFD85DC" w14:textId="3E23A38D" w:rsidR="00772E3E" w:rsidRPr="003B382A" w:rsidRDefault="00772E3E" w:rsidP="00772E3E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376245575"/>
          </w:p>
        </w:tc>
      </w:tr>
      <w:tr w:rsidR="002B64BF" w:rsidRPr="003B382A" w14:paraId="3424D883" w14:textId="77777777" w:rsidTr="00A83824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322E4549" w14:textId="602EB5C1" w:rsidR="002B64BF" w:rsidRPr="003B382A" w:rsidRDefault="002B64BF" w:rsidP="00D74DDD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Responsável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Orientador</w:t>
            </w:r>
          </w:p>
        </w:tc>
      </w:tr>
      <w:tr w:rsidR="00A51669" w:rsidRPr="003B382A" w14:paraId="310877BC" w14:textId="77777777" w:rsidTr="004B3892">
        <w:trPr>
          <w:trHeight w:val="567"/>
        </w:trPr>
        <w:tc>
          <w:tcPr>
            <w:tcW w:w="41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35650DC" w14:textId="6FD0937E" w:rsidR="00A51669" w:rsidRDefault="00A51669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Link para CV Lattes</w:t>
            </w:r>
            <w:r w:rsidR="00743769">
              <w:rPr>
                <w:b w:val="0"/>
                <w:sz w:val="18"/>
                <w:szCs w:val="18"/>
                <w:u w:val="none"/>
              </w:rPr>
              <w:t xml:space="preserve"> (atualizado)</w:t>
            </w:r>
            <w:r w:rsidRPr="003B382A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211123648" w:edGrp="everyone"/>
        <w:tc>
          <w:tcPr>
            <w:tcW w:w="6029" w:type="dxa"/>
            <w:gridSpan w:val="9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168EAE8" w14:textId="77777777" w:rsidR="00A51669" w:rsidRPr="003B382A" w:rsidRDefault="00A51669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11123648"/>
          </w:p>
        </w:tc>
      </w:tr>
      <w:tr w:rsidR="004B3892" w:rsidRPr="003B382A" w14:paraId="0E64367E" w14:textId="77777777" w:rsidTr="004B3892">
        <w:trPr>
          <w:trHeight w:val="567"/>
        </w:trPr>
        <w:tc>
          <w:tcPr>
            <w:tcW w:w="41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99974AC" w14:textId="6441169A" w:rsidR="004B3892" w:rsidRDefault="004B3892" w:rsidP="004B3892">
            <w:pPr>
              <w:rPr>
                <w:rFonts w:ascii="Calibri" w:hAnsi="Calibri" w:cs="Calibri"/>
                <w:color w:val="000000"/>
              </w:rPr>
            </w:pPr>
            <w:r w:rsidRPr="004B3892">
              <w:rPr>
                <w:rFonts w:ascii="Calibri" w:hAnsi="Calibri" w:cs="Calibri"/>
                <w:color w:val="000000"/>
              </w:rPr>
              <w:t>Link para a página ORCID, MyResearcherID (ISI) ou MyCitations (Google Scholar).</w:t>
            </w:r>
          </w:p>
        </w:tc>
        <w:permStart w:id="410927915" w:edGrp="everyone"/>
        <w:tc>
          <w:tcPr>
            <w:tcW w:w="6029" w:type="dxa"/>
            <w:gridSpan w:val="9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F1D9EDC" w14:textId="1AEDB0E4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10927915"/>
          </w:p>
        </w:tc>
      </w:tr>
      <w:tr w:rsidR="004B3892" w:rsidRPr="003B382A" w14:paraId="5E09210F" w14:textId="77777777" w:rsidTr="004B3892">
        <w:trPr>
          <w:trHeight w:val="567"/>
        </w:trPr>
        <w:tc>
          <w:tcPr>
            <w:tcW w:w="41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EC89DB5" w14:textId="0E7A8B09" w:rsidR="004B3892" w:rsidRPr="00547749" w:rsidRDefault="004B3892" w:rsidP="004B3892">
            <w:pPr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Bolsista de Produtividade CNPq</w:t>
            </w:r>
          </w:p>
        </w:tc>
        <w:permStart w:id="1901748142" w:edGrp="everyone"/>
        <w:tc>
          <w:tcPr>
            <w:tcW w:w="1843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96EDC41" w14:textId="132DB40E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277FA7">
              <w:rPr>
                <w:b w:val="0"/>
                <w:sz w:val="18"/>
                <w:szCs w:val="18"/>
                <w:u w:val="none"/>
              </w:rPr>
            </w:r>
            <w:r w:rsidR="00277FA7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01748142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SIM   </w:t>
            </w:r>
            <w:permStart w:id="1961122214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277FA7">
              <w:rPr>
                <w:b w:val="0"/>
                <w:sz w:val="18"/>
                <w:szCs w:val="18"/>
                <w:u w:val="none"/>
              </w:rPr>
            </w:r>
            <w:r w:rsidR="00277FA7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61122214"/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NÃO</w:t>
            </w:r>
          </w:p>
        </w:tc>
        <w:permStart w:id="1768624825" w:edGrp="everyone"/>
        <w:tc>
          <w:tcPr>
            <w:tcW w:w="4186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156E7D8" w14:textId="31C0F12E" w:rsidR="004B3892" w:rsidRPr="003B382A" w:rsidRDefault="004B3892" w:rsidP="004B3892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sz w:val="18"/>
                <w:szCs w:val="18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277FA7">
              <w:rPr>
                <w:sz w:val="18"/>
                <w:szCs w:val="18"/>
              </w:rPr>
            </w:r>
            <w:r w:rsidR="00277FA7">
              <w:rPr>
                <w:sz w:val="18"/>
                <w:szCs w:val="18"/>
              </w:rPr>
              <w:fldChar w:fldCharType="separate"/>
            </w:r>
            <w:r w:rsidRPr="003B382A">
              <w:rPr>
                <w:sz w:val="18"/>
                <w:szCs w:val="18"/>
              </w:rPr>
              <w:fldChar w:fldCharType="end"/>
            </w:r>
            <w:permEnd w:id="1768624825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A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permStart w:id="44761130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277FA7">
              <w:rPr>
                <w:b w:val="0"/>
                <w:sz w:val="18"/>
                <w:szCs w:val="18"/>
                <w:u w:val="none"/>
              </w:rPr>
            </w:r>
            <w:r w:rsidR="00277FA7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47611300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B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 </w:t>
            </w:r>
            <w:permStart w:id="19989903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277FA7">
              <w:rPr>
                <w:b w:val="0"/>
                <w:sz w:val="18"/>
                <w:szCs w:val="18"/>
                <w:u w:val="none"/>
              </w:rPr>
            </w:r>
            <w:r w:rsidR="00277FA7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9899036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1C 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 </w:t>
            </w:r>
            <w:permStart w:id="1612920517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277FA7">
              <w:rPr>
                <w:b w:val="0"/>
                <w:sz w:val="18"/>
                <w:szCs w:val="18"/>
                <w:u w:val="none"/>
              </w:rPr>
            </w:r>
            <w:r w:rsidR="00277FA7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612920517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1D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   </w:t>
            </w:r>
            <w:permStart w:id="522681039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277FA7">
              <w:rPr>
                <w:b w:val="0"/>
                <w:sz w:val="18"/>
                <w:szCs w:val="18"/>
                <w:u w:val="none"/>
              </w:rPr>
            </w:r>
            <w:r w:rsidR="00277FA7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522681039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 xml:space="preserve">2   </w:t>
            </w:r>
            <w:permStart w:id="1829656958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CHECKBOX </w:instrText>
            </w:r>
            <w:r w:rsidR="00277FA7">
              <w:rPr>
                <w:b w:val="0"/>
                <w:sz w:val="18"/>
                <w:szCs w:val="18"/>
                <w:u w:val="none"/>
              </w:rPr>
            </w:r>
            <w:r w:rsidR="00277FA7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829656958"/>
            <w:r w:rsidRPr="003B382A">
              <w:rPr>
                <w:b w:val="0"/>
                <w:sz w:val="18"/>
                <w:szCs w:val="18"/>
                <w:u w:val="none"/>
              </w:rPr>
              <w:t xml:space="preserve"> </w:t>
            </w:r>
            <w:r>
              <w:rPr>
                <w:b w:val="0"/>
                <w:sz w:val="18"/>
                <w:szCs w:val="18"/>
                <w:u w:val="none"/>
              </w:rPr>
              <w:t>DT</w:t>
            </w:r>
          </w:p>
        </w:tc>
      </w:tr>
      <w:tr w:rsidR="004B3892" w:rsidRPr="003B382A" w14:paraId="58BFED89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EE3EB20" w14:textId="2EC1DF9D" w:rsidR="004B3892" w:rsidRPr="003B382A" w:rsidRDefault="000D6138" w:rsidP="00843D21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 w:rsidRPr="000D6138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 w:rsidRPr="00843D21">
              <w:rPr>
                <w:bCs/>
                <w:sz w:val="18"/>
                <w:szCs w:val="18"/>
                <w:u w:val="none"/>
              </w:rPr>
              <w:t xml:space="preserve">até </w:t>
            </w:r>
            <w:r w:rsidRPr="000D6138">
              <w:rPr>
                <w:bCs/>
                <w:sz w:val="18"/>
                <w:szCs w:val="18"/>
                <w:u w:val="none"/>
              </w:rPr>
              <w:t>10 resultados</w:t>
            </w:r>
            <w:r w:rsidRPr="000D6138">
              <w:rPr>
                <w:b w:val="0"/>
                <w:sz w:val="18"/>
                <w:szCs w:val="18"/>
                <w:u w:val="none"/>
              </w:rPr>
              <w:t xml:space="preserve"> de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produtividade </w:t>
            </w:r>
            <w:r w:rsidRPr="000D6138">
              <w:rPr>
                <w:b w:val="0"/>
                <w:sz w:val="18"/>
                <w:szCs w:val="18"/>
                <w:u w:val="none"/>
              </w:rPr>
              <w:t>mais relevantes</w:t>
            </w:r>
            <w:r>
              <w:rPr>
                <w:b w:val="0"/>
                <w:sz w:val="18"/>
                <w:szCs w:val="18"/>
                <w:u w:val="none"/>
              </w:rPr>
              <w:t xml:space="preserve">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para o julgamento da proposta apresentada </w:t>
            </w:r>
            <w:r>
              <w:rPr>
                <w:b w:val="0"/>
                <w:sz w:val="18"/>
                <w:szCs w:val="18"/>
                <w:u w:val="none"/>
              </w:rPr>
              <w:t>(</w:t>
            </w:r>
            <w:r w:rsidRPr="000D6138">
              <w:rPr>
                <w:b w:val="0"/>
                <w:sz w:val="18"/>
                <w:szCs w:val="18"/>
                <w:u w:val="none"/>
              </w:rPr>
              <w:t xml:space="preserve">artigos científicos, livros, capítulos de livros, patentes, softwares, empresas de base tecnológica criadas, </w:t>
            </w:r>
            <w:r w:rsidR="009C19F1">
              <w:rPr>
                <w:b w:val="0"/>
                <w:sz w:val="18"/>
                <w:szCs w:val="18"/>
                <w:u w:val="none"/>
              </w:rPr>
              <w:t xml:space="preserve">blogs, material didático, textos em jornais ou revistas, </w:t>
            </w:r>
            <w:r w:rsidRPr="000D6138">
              <w:rPr>
                <w:b w:val="0"/>
                <w:sz w:val="18"/>
                <w:szCs w:val="18"/>
                <w:u w:val="none"/>
              </w:rPr>
              <w:t>ou outros tipos de resultados documentados</w:t>
            </w:r>
            <w:r w:rsidR="00843D21">
              <w:rPr>
                <w:b w:val="0"/>
                <w:sz w:val="18"/>
                <w:szCs w:val="18"/>
                <w:u w:val="none"/>
              </w:rPr>
              <w:t>)</w:t>
            </w:r>
            <w:r w:rsidRPr="000D6138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473273167" w:edGrp="everyone"/>
      <w:tr w:rsidR="004B3892" w:rsidRPr="003B382A" w14:paraId="1F8256C4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5608827A" w14:textId="77777777" w:rsidR="004B3892" w:rsidRPr="003B382A" w:rsidRDefault="004B3892" w:rsidP="00D74DDD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473273167"/>
          </w:p>
        </w:tc>
      </w:tr>
      <w:tr w:rsidR="002B64BF" w:rsidRPr="003B382A" w14:paraId="2BC667E9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C19FB32" w14:textId="77777777" w:rsidR="002B64BF" w:rsidRPr="003B382A" w:rsidRDefault="002B64BF" w:rsidP="008A311C">
            <w:pPr>
              <w:pStyle w:val="Ttulo"/>
              <w:jc w:val="both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Financiamentos vigentes de qualquer agência ou empresa sob responsabilidade do orientador (l</w:t>
            </w:r>
            <w:r w:rsidRPr="00843D21">
              <w:rPr>
                <w:b w:val="0"/>
                <w:sz w:val="18"/>
                <w:szCs w:val="18"/>
                <w:u w:val="none"/>
              </w:rPr>
              <w:t>ista de auxílios à pesquisa vigentes, indicando: título do projeto, nome do coordenador, vigência e agência financiadora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423512709" w:edGrp="everyone"/>
      <w:tr w:rsidR="002B64BF" w:rsidRPr="003B382A" w14:paraId="40F9A109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758D18B4" w14:textId="072CB500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23512709"/>
          </w:p>
        </w:tc>
      </w:tr>
      <w:tr w:rsidR="002B64BF" w:rsidRPr="003B382A" w14:paraId="77A28B1F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3A3A29F" w14:textId="77777777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>Lista de orientações em andamento, com bolsas</w:t>
            </w:r>
            <w:r>
              <w:rPr>
                <w:b w:val="0"/>
                <w:sz w:val="18"/>
                <w:szCs w:val="18"/>
                <w:u w:val="none"/>
              </w:rPr>
              <w:t xml:space="preserve"> (</w:t>
            </w:r>
            <w:r w:rsidRPr="00843D21">
              <w:rPr>
                <w:b w:val="0"/>
                <w:sz w:val="18"/>
                <w:szCs w:val="18"/>
                <w:u w:val="none"/>
              </w:rPr>
              <w:t>relacionar tipo</w:t>
            </w:r>
            <w:r>
              <w:rPr>
                <w:b w:val="0"/>
                <w:sz w:val="18"/>
                <w:szCs w:val="18"/>
                <w:u w:val="none"/>
              </w:rPr>
              <w:t xml:space="preserve">: </w:t>
            </w:r>
            <w:r w:rsidRPr="00843D21">
              <w:rPr>
                <w:b w:val="0"/>
                <w:sz w:val="18"/>
                <w:szCs w:val="18"/>
                <w:u w:val="none"/>
              </w:rPr>
              <w:t>Iniciação, Mestrado ou Doutorado, título do projeto e agência de fomento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085570861" w:edGrp="everyone"/>
      <w:tr w:rsidR="002B64BF" w:rsidRPr="003B382A" w14:paraId="2F6127BA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31C00A8A" w14:textId="6CDD02A5" w:rsidR="002B64BF" w:rsidRPr="003B382A" w:rsidRDefault="002B64BF" w:rsidP="008A311C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085570861"/>
          </w:p>
        </w:tc>
      </w:tr>
      <w:tr w:rsidR="002B64BF" w:rsidRPr="00713E37" w14:paraId="1BEBC037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2456976" w14:textId="51A64769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>
              <w:rPr>
                <w:b w:val="0"/>
                <w:sz w:val="18"/>
                <w:szCs w:val="18"/>
                <w:u w:val="none"/>
              </w:rPr>
              <w:t>patentes requeridas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333755140" w:edGrp="everyone"/>
      <w:tr w:rsidR="002B64BF" w:rsidRPr="00713E37" w14:paraId="73EECCB2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22FEEF4" w14:textId="0D083B7C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333755140"/>
          </w:p>
        </w:tc>
      </w:tr>
      <w:tr w:rsidR="002B64BF" w:rsidRPr="00713E37" w14:paraId="0EE55FA9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62CC744" w14:textId="2E650AFF" w:rsidR="002B64BF" w:rsidRPr="00713E37" w:rsidRDefault="002B64BF" w:rsidP="008A311C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843D21">
              <w:rPr>
                <w:b w:val="0"/>
                <w:sz w:val="18"/>
                <w:szCs w:val="18"/>
                <w:u w:val="none"/>
              </w:rPr>
              <w:t xml:space="preserve">Lista de </w:t>
            </w:r>
            <w:r>
              <w:rPr>
                <w:b w:val="0"/>
                <w:sz w:val="18"/>
                <w:szCs w:val="18"/>
                <w:u w:val="none"/>
              </w:rPr>
              <w:t>patentes concedidas</w:t>
            </w:r>
            <w:r w:rsidRPr="00843D21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759908981" w:edGrp="everyone"/>
      <w:tr w:rsidR="002B64BF" w:rsidRPr="00713E37" w14:paraId="08E32D41" w14:textId="77777777" w:rsidTr="008A311C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09395B6" w14:textId="77777777" w:rsidR="002B64BF" w:rsidRPr="00713E37" w:rsidRDefault="002B64BF" w:rsidP="008A311C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759908981"/>
          </w:p>
        </w:tc>
      </w:tr>
      <w:tr w:rsidR="002B64BF" w:rsidRPr="00713E37" w14:paraId="4D949E1E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3CD1467" w14:textId="562EA9B9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lastRenderedPageBreak/>
              <w:t>Indicadores quantitativos:</w:t>
            </w:r>
          </w:p>
        </w:tc>
      </w:tr>
      <w:tr w:rsidR="002B64BF" w:rsidRPr="003B382A" w14:paraId="7F11EA4B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927101D" w14:textId="49D6CD9D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L</w:t>
            </w:r>
            <w:r w:rsidRPr="00843D21">
              <w:rPr>
                <w:b w:val="0"/>
                <w:sz w:val="18"/>
                <w:szCs w:val="18"/>
                <w:u w:val="none"/>
              </w:rPr>
              <w:t>ivros publicado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214526071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AA1DFC3" w14:textId="034B128C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214526071"/>
          </w:p>
        </w:tc>
      </w:tr>
      <w:tr w:rsidR="002B64BF" w:rsidRPr="003B382A" w14:paraId="3AC10CC6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961439E" w14:textId="7AC8F5EA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ublicações em periódicos com seletiva política editorial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537169052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36BD46C" w14:textId="128522FE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537169052"/>
          </w:p>
        </w:tc>
      </w:tr>
      <w:tr w:rsidR="002B64BF" w:rsidRPr="003B382A" w14:paraId="1BFFF80C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BA11428" w14:textId="628AA443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ublicação de textos em jornais ou revistas (magazine):</w:t>
            </w:r>
          </w:p>
        </w:tc>
        <w:permStart w:id="1634348173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D8F42BC" w14:textId="189C1AD4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634348173"/>
          </w:p>
        </w:tc>
      </w:tr>
      <w:tr w:rsidR="002B64BF" w:rsidRPr="003B382A" w14:paraId="4F5726FD" w14:textId="77777777" w:rsidTr="00E32385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E4EE656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</w:t>
            </w:r>
            <w:r w:rsidRPr="00843D21">
              <w:rPr>
                <w:b w:val="0"/>
                <w:sz w:val="18"/>
                <w:szCs w:val="18"/>
                <w:u w:val="none"/>
              </w:rPr>
              <w:t>apítulos de livro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228226886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3E76695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28226886"/>
          </w:p>
        </w:tc>
      </w:tr>
      <w:tr w:rsidR="002B64BF" w:rsidRPr="003B382A" w14:paraId="54F5EBE3" w14:textId="77777777" w:rsidTr="003B44BB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6551736" w14:textId="44659E6A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Projetos de iniciação </w:t>
            </w:r>
            <w:r w:rsidRPr="00843D21">
              <w:rPr>
                <w:b w:val="0"/>
                <w:sz w:val="18"/>
                <w:szCs w:val="18"/>
                <w:u w:val="none"/>
              </w:rPr>
              <w:t>orientad</w:t>
            </w:r>
            <w:r>
              <w:rPr>
                <w:b w:val="0"/>
                <w:sz w:val="18"/>
                <w:szCs w:val="18"/>
                <w:u w:val="none"/>
              </w:rPr>
              <w:t>o</w:t>
            </w:r>
            <w:r w:rsidRPr="00843D21">
              <w:rPr>
                <w:b w:val="0"/>
                <w:sz w:val="18"/>
                <w:szCs w:val="18"/>
                <w:u w:val="none"/>
              </w:rPr>
              <w:t>s</w:t>
            </w:r>
            <w:r>
              <w:rPr>
                <w:b w:val="0"/>
                <w:sz w:val="18"/>
                <w:szCs w:val="18"/>
                <w:u w:val="none"/>
              </w:rPr>
              <w:t>:</w:t>
            </w:r>
          </w:p>
        </w:tc>
        <w:tc>
          <w:tcPr>
            <w:tcW w:w="198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0D83C76" w14:textId="7F649816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o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1555659796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1555659796"/>
        <w:tc>
          <w:tcPr>
            <w:tcW w:w="234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96864F6" w14:textId="62C2AE65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25008663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250086630"/>
          </w:p>
        </w:tc>
      </w:tr>
      <w:tr w:rsidR="002B64BF" w:rsidRPr="003B382A" w14:paraId="73C89641" w14:textId="77777777" w:rsidTr="00E32385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69636FE" w14:textId="01782302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D</w:t>
            </w:r>
            <w:r w:rsidRPr="00843D21">
              <w:rPr>
                <w:b w:val="0"/>
                <w:sz w:val="18"/>
                <w:szCs w:val="18"/>
                <w:u w:val="none"/>
              </w:rPr>
              <w:t>issertações de mestrado orientadas</w:t>
            </w:r>
            <w:r>
              <w:rPr>
                <w:b w:val="0"/>
                <w:sz w:val="18"/>
                <w:szCs w:val="18"/>
                <w:u w:val="none"/>
              </w:rPr>
              <w:t xml:space="preserve"> (orientador principal):</w:t>
            </w:r>
          </w:p>
        </w:tc>
        <w:tc>
          <w:tcPr>
            <w:tcW w:w="198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BC89FA3" w14:textId="237F9A22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a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671744210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671744210"/>
        <w:tc>
          <w:tcPr>
            <w:tcW w:w="234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AA129AC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1316239925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316239925"/>
          </w:p>
        </w:tc>
      </w:tr>
      <w:tr w:rsidR="002B64BF" w:rsidRPr="003B382A" w14:paraId="6C4F0264" w14:textId="77777777" w:rsidTr="00E32385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6D54161" w14:textId="35E1C63F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 xml:space="preserve">Teses de doutorado </w:t>
            </w:r>
            <w:r w:rsidRPr="00843D21">
              <w:rPr>
                <w:b w:val="0"/>
                <w:sz w:val="18"/>
                <w:szCs w:val="18"/>
                <w:u w:val="none"/>
              </w:rPr>
              <w:t>orientadas</w:t>
            </w:r>
            <w:r>
              <w:rPr>
                <w:b w:val="0"/>
                <w:sz w:val="18"/>
                <w:szCs w:val="18"/>
                <w:u w:val="none"/>
              </w:rPr>
              <w:t xml:space="preserve"> (orientador principal):</w:t>
            </w:r>
          </w:p>
        </w:tc>
        <w:tc>
          <w:tcPr>
            <w:tcW w:w="198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E39EA47" w14:textId="12C0707D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Concluídas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933167308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  <w:permEnd w:id="933167308"/>
        <w:tc>
          <w:tcPr>
            <w:tcW w:w="234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EDD5692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Em andamento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: </w:t>
            </w:r>
            <w:permStart w:id="916784883" w:edGrp="everyone"/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916784883"/>
          </w:p>
        </w:tc>
      </w:tr>
      <w:tr w:rsidR="002B64BF" w:rsidRPr="003B382A" w14:paraId="2C3C65E4" w14:textId="77777777" w:rsidTr="00A32CF0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4BB7F8F6" w14:textId="233589C6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Q</w:t>
            </w:r>
            <w:r w:rsidRPr="00843D21">
              <w:rPr>
                <w:b w:val="0"/>
                <w:sz w:val="18"/>
                <w:szCs w:val="18"/>
                <w:u w:val="none"/>
              </w:rPr>
              <w:t>uantidade de citações recebidas na literatura científica internacional</w:t>
            </w:r>
            <w:r>
              <w:rPr>
                <w:b w:val="0"/>
                <w:sz w:val="18"/>
                <w:szCs w:val="18"/>
                <w:u w:val="none"/>
              </w:rPr>
              <w:t xml:space="preserve"> (</w:t>
            </w:r>
            <w:r w:rsidRPr="00843D21">
              <w:rPr>
                <w:b w:val="0"/>
                <w:sz w:val="18"/>
                <w:szCs w:val="18"/>
                <w:u w:val="none"/>
              </w:rPr>
              <w:t>segundo ISI, Scopus ou Google Scholar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</w:p>
        </w:tc>
        <w:tc>
          <w:tcPr>
            <w:tcW w:w="3544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AA91535" w14:textId="64461570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713E37">
              <w:rPr>
                <w:b w:val="0"/>
                <w:sz w:val="18"/>
                <w:szCs w:val="18"/>
                <w:u w:val="none"/>
              </w:rPr>
              <w:t>Total de citações</w:t>
            </w:r>
            <w:r>
              <w:rPr>
                <w:b w:val="0"/>
                <w:sz w:val="18"/>
                <w:szCs w:val="18"/>
                <w:u w:val="none"/>
              </w:rPr>
              <w:t xml:space="preserve">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395513890" w:edGrp="everyone"/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BD6D87F" w14:textId="405EE91F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395513890"/>
          </w:p>
        </w:tc>
      </w:tr>
      <w:tr w:rsidR="002B64BF" w:rsidRPr="003B382A" w14:paraId="29A6BE50" w14:textId="77777777" w:rsidTr="005D0E1B">
        <w:trPr>
          <w:trHeight w:val="567"/>
        </w:trPr>
        <w:tc>
          <w:tcPr>
            <w:tcW w:w="5812" w:type="dxa"/>
            <w:gridSpan w:val="4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3A112D00" w14:textId="1BAAF21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Impacto da produção científica/acadêmica (</w:t>
            </w:r>
            <w:r w:rsidRPr="00843D21">
              <w:rPr>
                <w:b w:val="0"/>
                <w:sz w:val="18"/>
                <w:szCs w:val="18"/>
                <w:u w:val="none"/>
              </w:rPr>
              <w:t>segundo ISI, Scopus ou Google Scholar</w:t>
            </w:r>
            <w:r>
              <w:rPr>
                <w:b w:val="0"/>
                <w:sz w:val="18"/>
                <w:szCs w:val="18"/>
                <w:u w:val="none"/>
              </w:rPr>
              <w:t>)</w:t>
            </w:r>
          </w:p>
        </w:tc>
        <w:tc>
          <w:tcPr>
            <w:tcW w:w="3544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FF835D6" w14:textId="3B52CFE1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Índice h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959081200" w:edGrp="everyone"/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0362E9B" w14:textId="3445AF21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959081200"/>
          </w:p>
        </w:tc>
      </w:tr>
      <w:tr w:rsidR="002B64BF" w:rsidRPr="003B382A" w14:paraId="18F49A0B" w14:textId="77777777" w:rsidTr="005D0E1B">
        <w:trPr>
          <w:trHeight w:val="567"/>
        </w:trPr>
        <w:tc>
          <w:tcPr>
            <w:tcW w:w="5812" w:type="dxa"/>
            <w:gridSpan w:val="4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0D52954B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tc>
          <w:tcPr>
            <w:tcW w:w="3544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43620DC" w14:textId="72A09F6E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Índice i10 nos últimos 5 anos</w:t>
            </w:r>
            <w:r w:rsidRPr="00713E37">
              <w:rPr>
                <w:b w:val="0"/>
                <w:sz w:val="18"/>
                <w:szCs w:val="18"/>
                <w:u w:val="none"/>
              </w:rPr>
              <w:t>:</w:t>
            </w:r>
          </w:p>
        </w:tc>
        <w:permStart w:id="1055003983" w:edGrp="everyone"/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B975DC2" w14:textId="705C4B1F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055003983"/>
          </w:p>
        </w:tc>
      </w:tr>
      <w:tr w:rsidR="002B64BF" w:rsidRPr="003B382A" w14:paraId="7BCBE4D3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D3B9FDA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atentes solicitadas, concedidas e licenciadas</w:t>
            </w:r>
          </w:p>
          <w:p w14:paraId="5BC53035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permStart w:id="1987471312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6D74702" w14:textId="6A7F9E6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987471312"/>
          </w:p>
        </w:tc>
      </w:tr>
      <w:tr w:rsidR="002B64BF" w:rsidRPr="003B382A" w14:paraId="22500414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32F6340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rodutos desenvolvidos e lançados no mercado</w:t>
            </w:r>
          </w:p>
          <w:p w14:paraId="16162F5A" w14:textId="77777777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</w:p>
        </w:tc>
        <w:permStart w:id="416508671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C2353BA" w14:textId="3CECD4F2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416508671"/>
          </w:p>
        </w:tc>
      </w:tr>
      <w:tr w:rsidR="002B64BF" w:rsidRPr="003B382A" w14:paraId="3C898628" w14:textId="77777777" w:rsidTr="00713E37">
        <w:trPr>
          <w:trHeight w:val="567"/>
        </w:trPr>
        <w:tc>
          <w:tcPr>
            <w:tcW w:w="5812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CA84E67" w14:textId="7B1BF219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>
              <w:rPr>
                <w:b w:val="0"/>
                <w:sz w:val="18"/>
                <w:szCs w:val="18"/>
                <w:u w:val="none"/>
              </w:rPr>
              <w:t>P</w:t>
            </w:r>
            <w:r w:rsidRPr="00843D21">
              <w:rPr>
                <w:b w:val="0"/>
                <w:sz w:val="18"/>
                <w:szCs w:val="18"/>
                <w:u w:val="none"/>
              </w:rPr>
              <w:t>rocessos otimizados implementados em empresas ou organizações sociais.</w:t>
            </w:r>
          </w:p>
        </w:tc>
        <w:permStart w:id="14355706" w:edGrp="everyone"/>
        <w:tc>
          <w:tcPr>
            <w:tcW w:w="4328" w:type="dxa"/>
            <w:gridSpan w:val="6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FD4A9F9" w14:textId="64B22798" w:rsidR="002B64BF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4355706"/>
          </w:p>
        </w:tc>
      </w:tr>
      <w:tr w:rsidR="002B64BF" w:rsidRPr="003B382A" w14:paraId="340100AD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775733C9" w14:textId="77777777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713E37">
              <w:rPr>
                <w:bCs/>
                <w:sz w:val="18"/>
                <w:szCs w:val="18"/>
                <w:u w:val="none"/>
              </w:rPr>
              <w:t>Informações complementares: (Opcional)</w:t>
            </w:r>
          </w:p>
          <w:p w14:paraId="55AB9F09" w14:textId="198E8487" w:rsidR="002B64BF" w:rsidRPr="00713E37" w:rsidRDefault="002B64BF" w:rsidP="002B64BF">
            <w:pPr>
              <w:pStyle w:val="Ttulo"/>
              <w:jc w:val="left"/>
              <w:rPr>
                <w:bCs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(</w:t>
            </w:r>
            <w:r>
              <w:rPr>
                <w:b w:val="0"/>
                <w:sz w:val="18"/>
                <w:szCs w:val="18"/>
                <w:u w:val="none"/>
              </w:rPr>
              <w:t>outras informações relevantes para a análise da proposta)</w:t>
            </w:r>
            <w:r w:rsidRPr="003B382A">
              <w:rPr>
                <w:b w:val="0"/>
                <w:sz w:val="18"/>
                <w:szCs w:val="18"/>
                <w:u w:val="none"/>
              </w:rPr>
              <w:t>.</w:t>
            </w:r>
          </w:p>
        </w:tc>
      </w:tr>
      <w:permStart w:id="1802964371" w:edGrp="everyone"/>
      <w:tr w:rsidR="002B64BF" w:rsidRPr="003B382A" w14:paraId="01A34AC1" w14:textId="77777777" w:rsidTr="00D74DDD">
        <w:trPr>
          <w:trHeight w:val="567"/>
        </w:trPr>
        <w:tc>
          <w:tcPr>
            <w:tcW w:w="10140" w:type="dxa"/>
            <w:gridSpan w:val="10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18DA16A4" w14:textId="77777777" w:rsidR="002B64BF" w:rsidRPr="003B382A" w:rsidRDefault="002B64BF" w:rsidP="002B64BF">
            <w:pPr>
              <w:pStyle w:val="Ttulo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permEnd w:id="1802964371"/>
          </w:p>
        </w:tc>
      </w:tr>
    </w:tbl>
    <w:p w14:paraId="432F0F34" w14:textId="77777777" w:rsidR="003B382A" w:rsidRPr="00FA6D6B" w:rsidRDefault="003B382A" w:rsidP="00FA6D6B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212529"/>
          <w:sz w:val="8"/>
          <w:szCs w:val="8"/>
        </w:rPr>
      </w:pPr>
    </w:p>
    <w:sectPr w:rsidR="003B382A" w:rsidRPr="00FA6D6B" w:rsidSect="000E26D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5C609A" w14:textId="77777777" w:rsidR="00277FA7" w:rsidRDefault="00277FA7" w:rsidP="00631C35">
      <w:pPr>
        <w:spacing w:after="0" w:line="240" w:lineRule="auto"/>
      </w:pPr>
      <w:r>
        <w:separator/>
      </w:r>
    </w:p>
  </w:endnote>
  <w:endnote w:type="continuationSeparator" w:id="0">
    <w:p w14:paraId="131571F9" w14:textId="77777777" w:rsidR="00277FA7" w:rsidRDefault="00277FA7" w:rsidP="00631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7AE3D3" w14:textId="21AAB804" w:rsidR="00631C35" w:rsidRPr="00631C35" w:rsidRDefault="00631C35">
    <w:pPr>
      <w:pStyle w:val="Rodap"/>
      <w:rPr>
        <w:sz w:val="14"/>
        <w:szCs w:val="14"/>
      </w:rPr>
    </w:pPr>
    <w:r w:rsidRPr="00631C35">
      <w:rPr>
        <w:sz w:val="14"/>
        <w:szCs w:val="14"/>
        <w:lang w:val="en-US"/>
      </w:rPr>
      <w:t>[</w:t>
    </w:r>
    <w:r w:rsidR="00984DB6">
      <w:rPr>
        <w:sz w:val="14"/>
        <w:szCs w:val="14"/>
        <w:lang w:val="en-US"/>
      </w:rPr>
      <w:t>Junho</w:t>
    </w:r>
    <w:r w:rsidRPr="00631C35">
      <w:rPr>
        <w:sz w:val="14"/>
        <w:szCs w:val="14"/>
        <w:lang w:val="en-US"/>
      </w:rPr>
      <w:t>/2021]</w:t>
    </w:r>
  </w:p>
  <w:p w14:paraId="73AF1165" w14:textId="77777777" w:rsidR="00631C35" w:rsidRDefault="00631C3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6C997" w14:textId="77777777" w:rsidR="00277FA7" w:rsidRDefault="00277FA7" w:rsidP="00631C35">
      <w:pPr>
        <w:spacing w:after="0" w:line="240" w:lineRule="auto"/>
      </w:pPr>
      <w:r>
        <w:separator/>
      </w:r>
    </w:p>
  </w:footnote>
  <w:footnote w:type="continuationSeparator" w:id="0">
    <w:p w14:paraId="4EE2B905" w14:textId="77777777" w:rsidR="00277FA7" w:rsidRDefault="00277FA7" w:rsidP="00631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A2096"/>
    <w:multiLevelType w:val="hybridMultilevel"/>
    <w:tmpl w:val="BFBAD7B0"/>
    <w:lvl w:ilvl="0" w:tplc="DE82D7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E82D7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DE82D7C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IzNDAAsiwMzZV0lIJTi4sz8/NACgxrAdRgMsosAAAA"/>
  </w:docVars>
  <w:rsids>
    <w:rsidRoot w:val="000E26D4"/>
    <w:rsid w:val="00065BA3"/>
    <w:rsid w:val="000C1BED"/>
    <w:rsid w:val="000D6138"/>
    <w:rsid w:val="000E26D4"/>
    <w:rsid w:val="00147989"/>
    <w:rsid w:val="001E029A"/>
    <w:rsid w:val="00254264"/>
    <w:rsid w:val="00277FA7"/>
    <w:rsid w:val="00281D48"/>
    <w:rsid w:val="002B64BF"/>
    <w:rsid w:val="00313CF8"/>
    <w:rsid w:val="003257CC"/>
    <w:rsid w:val="003B382A"/>
    <w:rsid w:val="003B44BB"/>
    <w:rsid w:val="003D3F14"/>
    <w:rsid w:val="0046168A"/>
    <w:rsid w:val="00466163"/>
    <w:rsid w:val="004B3892"/>
    <w:rsid w:val="00532CF5"/>
    <w:rsid w:val="00547749"/>
    <w:rsid w:val="00616323"/>
    <w:rsid w:val="00631C35"/>
    <w:rsid w:val="00634998"/>
    <w:rsid w:val="006532A8"/>
    <w:rsid w:val="00681462"/>
    <w:rsid w:val="00695E1D"/>
    <w:rsid w:val="006A180B"/>
    <w:rsid w:val="006D72C9"/>
    <w:rsid w:val="006E6DFE"/>
    <w:rsid w:val="00713E37"/>
    <w:rsid w:val="0071501C"/>
    <w:rsid w:val="00743769"/>
    <w:rsid w:val="00772E3E"/>
    <w:rsid w:val="007D362E"/>
    <w:rsid w:val="008236CD"/>
    <w:rsid w:val="00840A63"/>
    <w:rsid w:val="00843D21"/>
    <w:rsid w:val="00860F65"/>
    <w:rsid w:val="008F5D9D"/>
    <w:rsid w:val="0092264D"/>
    <w:rsid w:val="009739CB"/>
    <w:rsid w:val="00984DB6"/>
    <w:rsid w:val="009C19F1"/>
    <w:rsid w:val="00A51669"/>
    <w:rsid w:val="00B24255"/>
    <w:rsid w:val="00B73355"/>
    <w:rsid w:val="00BE1001"/>
    <w:rsid w:val="00CA7AD4"/>
    <w:rsid w:val="00CC596B"/>
    <w:rsid w:val="00D15405"/>
    <w:rsid w:val="00D35F08"/>
    <w:rsid w:val="00DD2BE7"/>
    <w:rsid w:val="00DE24EF"/>
    <w:rsid w:val="00DF1F2B"/>
    <w:rsid w:val="00E047B0"/>
    <w:rsid w:val="00E17B0E"/>
    <w:rsid w:val="00E67E72"/>
    <w:rsid w:val="00E97DEE"/>
    <w:rsid w:val="00F713AA"/>
    <w:rsid w:val="00FA6D6B"/>
    <w:rsid w:val="00FB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9713D"/>
  <w15:chartTrackingRefBased/>
  <w15:docId w15:val="{DCE95846-91A2-49ED-BB1D-88BB1AE8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E2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0E26D4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0E26D4"/>
    <w:rPr>
      <w:color w:val="0000FF"/>
      <w:u w:val="single"/>
    </w:rPr>
  </w:style>
  <w:style w:type="table" w:styleId="Tabelacomgrade">
    <w:name w:val="Table Grid"/>
    <w:basedOn w:val="Tabelanormal"/>
    <w:uiPriority w:val="39"/>
    <w:rsid w:val="000E2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link w:val="TtuloChar"/>
    <w:qFormat/>
    <w:rsid w:val="000E26D4"/>
    <w:pPr>
      <w:spacing w:after="0" w:line="240" w:lineRule="auto"/>
      <w:jc w:val="center"/>
    </w:pPr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character" w:customStyle="1" w:styleId="TtuloChar">
    <w:name w:val="Título Char"/>
    <w:basedOn w:val="Fontepargpadro"/>
    <w:link w:val="Ttulo"/>
    <w:rsid w:val="000E26D4"/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paragraph" w:styleId="PargrafodaLista">
    <w:name w:val="List Paragraph"/>
    <w:basedOn w:val="Normal"/>
    <w:uiPriority w:val="34"/>
    <w:qFormat/>
    <w:rsid w:val="00713E37"/>
    <w:pPr>
      <w:spacing w:after="0" w:line="240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val="pt-BR" w:eastAsia="ko-KR"/>
    </w:rPr>
  </w:style>
  <w:style w:type="character" w:styleId="Refdecomentrio">
    <w:name w:val="annotation reference"/>
    <w:basedOn w:val="Fontepargpadro"/>
    <w:uiPriority w:val="99"/>
    <w:semiHidden/>
    <w:unhideWhenUsed/>
    <w:rsid w:val="004661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661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661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61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6163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1C35"/>
  </w:style>
  <w:style w:type="paragraph" w:styleId="Rodap">
    <w:name w:val="footer"/>
    <w:basedOn w:val="Normal"/>
    <w:link w:val="Rodap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1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y</dc:creator>
  <cp:keywords/>
  <dc:description/>
  <cp:lastModifiedBy>Samanta Stuani</cp:lastModifiedBy>
  <cp:revision>2</cp:revision>
  <dcterms:created xsi:type="dcterms:W3CDTF">2022-06-29T12:08:00Z</dcterms:created>
  <dcterms:modified xsi:type="dcterms:W3CDTF">2022-06-29T12:08:00Z</dcterms:modified>
</cp:coreProperties>
</file>